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5EE" w:rsidRPr="00854DA3" w:rsidRDefault="005545EE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University of Rijeka</w:t>
      </w:r>
    </w:p>
    <w:p w:rsidR="00B03C29" w:rsidRPr="00854DA3" w:rsidRDefault="00B03C29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Fa</w:t>
      </w:r>
      <w:r w:rsidR="00CE02F1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culty of Tourism and Hospitality Management </w:t>
      </w:r>
    </w:p>
    <w:p w:rsidR="00B03C29" w:rsidRPr="00854DA3" w:rsidRDefault="00B03C29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</w:p>
    <w:p w:rsidR="003D3486" w:rsidRPr="00854DA3" w:rsidRDefault="00CE02F1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APPLICATION</w:t>
      </w:r>
      <w:r w:rsidR="00B03C29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  </w:t>
      </w:r>
    </w:p>
    <w:p w:rsidR="00B03C29" w:rsidRPr="00854DA3" w:rsidRDefault="001701F4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f</w:t>
      </w:r>
      <w:r w:rsidR="007D351E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or </w:t>
      </w:r>
      <w:r w:rsidR="005545EE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admission to doctoral study</w:t>
      </w:r>
    </w:p>
    <w:p w:rsidR="007D351E" w:rsidRPr="00854DA3" w:rsidRDefault="003D3486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„</w:t>
      </w:r>
      <w:r w:rsidR="00CE02F1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Business Economics in Tourism and Hospitality</w:t>
      </w:r>
      <w:r w:rsidR="00AC1068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Industry</w:t>
      </w: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“</w:t>
      </w:r>
    </w:p>
    <w:p w:rsidR="003D3486" w:rsidRPr="00854DA3" w:rsidRDefault="00CE02F1" w:rsidP="00B03C2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academic year </w:t>
      </w:r>
      <w:r w:rsidR="00144DE4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201</w:t>
      </w:r>
      <w:r w:rsidR="00732482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9</w:t>
      </w:r>
      <w:r w:rsidR="007D351E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</w:t>
      </w:r>
      <w:bookmarkStart w:id="0" w:name="_GoBack"/>
      <w:bookmarkEnd w:id="0"/>
      <w:r w:rsidR="00144DE4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/</w:t>
      </w:r>
      <w:r w:rsidR="007D351E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</w:t>
      </w:r>
      <w:r w:rsidR="00144DE4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20</w:t>
      </w:r>
      <w:r w:rsidR="00732482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>20</w:t>
      </w:r>
      <w:r w:rsidR="00B03C29" w:rsidRPr="00854DA3">
        <w:rPr>
          <w:rFonts w:ascii="Arial" w:hAnsi="Arial" w:cs="Arial"/>
          <w:b/>
          <w:bCs/>
          <w:color w:val="1F497D" w:themeColor="text2"/>
          <w:sz w:val="22"/>
          <w:szCs w:val="22"/>
          <w:lang w:val="en-GB"/>
        </w:rPr>
        <w:t xml:space="preserve">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F73591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  <w:t xml:space="preserve">1) </w:t>
      </w:r>
      <w:r w:rsidR="001701F4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Name and f</w:t>
      </w:r>
      <w:r w:rsidR="00CE02F1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amily name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.........................................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F73591">
      <w:pPr>
        <w:autoSpaceDE w:val="0"/>
        <w:autoSpaceDN w:val="0"/>
        <w:adjustRightInd w:val="0"/>
        <w:spacing w:after="12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  <w:t xml:space="preserve">2) </w:t>
      </w:r>
      <w:r w:rsidR="00CE02F1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Date and place of birth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........................................................................................................................................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</w:p>
    <w:p w:rsidR="00B03C29" w:rsidRPr="00854DA3" w:rsidRDefault="00B03C29" w:rsidP="00F73591">
      <w:pPr>
        <w:autoSpaceDE w:val="0"/>
        <w:autoSpaceDN w:val="0"/>
        <w:adjustRightInd w:val="0"/>
        <w:spacing w:after="12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</w:t>
      </w:r>
      <w:r w:rsidR="001701F4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Student's 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ID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</w:p>
    <w:tbl>
      <w:tblPr>
        <w:tblStyle w:val="TableGrid"/>
        <w:tblW w:w="0" w:type="auto"/>
        <w:tblInd w:w="288" w:type="dxa"/>
        <w:tblLook w:val="01E0" w:firstRow="1" w:lastRow="1" w:firstColumn="1" w:lastColumn="1" w:noHBand="0" w:noVBand="0"/>
      </w:tblPr>
      <w:tblGrid>
        <w:gridCol w:w="492"/>
        <w:gridCol w:w="393"/>
        <w:gridCol w:w="393"/>
        <w:gridCol w:w="392"/>
        <w:gridCol w:w="393"/>
        <w:gridCol w:w="393"/>
        <w:gridCol w:w="393"/>
        <w:gridCol w:w="392"/>
        <w:gridCol w:w="393"/>
        <w:gridCol w:w="393"/>
        <w:gridCol w:w="393"/>
      </w:tblGrid>
      <w:tr w:rsidR="00854DA3" w:rsidRPr="00854DA3" w:rsidTr="00F11480">
        <w:trPr>
          <w:trHeight w:val="278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</w:tr>
    </w:tbl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6"/>
          <w:szCs w:val="16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                             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color w:val="1F497D" w:themeColor="text2"/>
          <w:sz w:val="18"/>
          <w:szCs w:val="18"/>
          <w:lang w:val="en-GB"/>
        </w:rPr>
        <w:t>3)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Residence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(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Address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) …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…………………………………………………………………………. ………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4"/>
          <w:szCs w:val="14"/>
          <w:lang w:val="en-GB"/>
        </w:rPr>
      </w:pPr>
      <w:r w:rsidRPr="00854DA3">
        <w:rPr>
          <w:rFonts w:ascii="Arial" w:hAnsi="Arial" w:cs="Arial"/>
          <w:bCs/>
          <w:color w:val="1F497D" w:themeColor="text2"/>
          <w:sz w:val="16"/>
          <w:szCs w:val="16"/>
          <w:lang w:val="en-GB"/>
        </w:rPr>
        <w:t xml:space="preserve">                                                                    </w:t>
      </w:r>
      <w:r w:rsidRPr="00854DA3">
        <w:rPr>
          <w:rFonts w:ascii="Arial" w:hAnsi="Arial" w:cs="Arial"/>
          <w:bCs/>
          <w:color w:val="1F497D" w:themeColor="text2"/>
          <w:sz w:val="14"/>
          <w:szCs w:val="14"/>
          <w:lang w:val="en-GB"/>
        </w:rPr>
        <w:t>(po</w:t>
      </w:r>
      <w:r w:rsidR="00CE02F1" w:rsidRPr="00854DA3">
        <w:rPr>
          <w:rFonts w:ascii="Arial" w:hAnsi="Arial" w:cs="Arial"/>
          <w:bCs/>
          <w:color w:val="1F497D" w:themeColor="text2"/>
          <w:sz w:val="14"/>
          <w:szCs w:val="14"/>
          <w:lang w:val="en-GB"/>
        </w:rPr>
        <w:t>stal code, city, street, number</w:t>
      </w:r>
      <w:r w:rsidRPr="00854DA3">
        <w:rPr>
          <w:rFonts w:ascii="Arial" w:hAnsi="Arial" w:cs="Arial"/>
          <w:bCs/>
          <w:color w:val="1F497D" w:themeColor="text2"/>
          <w:sz w:val="14"/>
          <w:szCs w:val="14"/>
          <w:lang w:val="en-GB"/>
        </w:rPr>
        <w:t>)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4"/>
          <w:szCs w:val="14"/>
          <w:lang w:val="en-GB"/>
        </w:rPr>
      </w:pPr>
    </w:p>
    <w:p w:rsidR="00B03C29" w:rsidRPr="00854DA3" w:rsidRDefault="00B03C29" w:rsidP="00F73591">
      <w:pPr>
        <w:autoSpaceDE w:val="0"/>
        <w:autoSpaceDN w:val="0"/>
        <w:adjustRightInd w:val="0"/>
        <w:spacing w:after="12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color w:val="1F497D" w:themeColor="text2"/>
          <w:sz w:val="18"/>
          <w:szCs w:val="18"/>
          <w:lang w:val="en-GB"/>
        </w:rPr>
        <w:t>4)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ontacts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(mobi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le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/ </w:t>
      </w:r>
      <w:r w:rsidR="00CE02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phone</w:t>
      </w:r>
      <w:r w:rsidR="00771FBA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/ e-mail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):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846"/>
        <w:gridCol w:w="3096"/>
        <w:gridCol w:w="2847"/>
      </w:tblGrid>
      <w:tr w:rsidR="00854DA3" w:rsidRPr="00854DA3" w:rsidTr="00F73591">
        <w:tc>
          <w:tcPr>
            <w:tcW w:w="2846" w:type="dxa"/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3096" w:type="dxa"/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  <w:tc>
          <w:tcPr>
            <w:tcW w:w="2847" w:type="dxa"/>
          </w:tcPr>
          <w:p w:rsidR="00B03C29" w:rsidRPr="00854DA3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color w:val="1F497D" w:themeColor="text2"/>
                <w:sz w:val="18"/>
                <w:szCs w:val="18"/>
                <w:lang w:val="en-GB"/>
              </w:rPr>
            </w:pPr>
          </w:p>
        </w:tc>
      </w:tr>
    </w:tbl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Cs/>
          <w:color w:val="1F497D" w:themeColor="text2"/>
          <w:sz w:val="16"/>
          <w:szCs w:val="16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             </w:t>
      </w:r>
      <w:r w:rsidR="00771FBA" w:rsidRPr="00854DA3">
        <w:rPr>
          <w:rFonts w:ascii="Arial" w:hAnsi="Arial" w:cs="Arial"/>
          <w:color w:val="1F497D" w:themeColor="text2"/>
          <w:sz w:val="16"/>
          <w:szCs w:val="16"/>
          <w:lang w:val="en-GB"/>
        </w:rPr>
        <w:t>mobile</w:t>
      </w:r>
      <w:r w:rsidRPr="00854DA3">
        <w:rPr>
          <w:rFonts w:ascii="Arial" w:hAnsi="Arial" w:cs="Arial"/>
          <w:color w:val="1F497D" w:themeColor="text2"/>
          <w:sz w:val="16"/>
          <w:szCs w:val="16"/>
          <w:lang w:val="en-GB"/>
        </w:rPr>
        <w:t xml:space="preserve">                                                              </w:t>
      </w:r>
      <w:r w:rsidR="00771FBA" w:rsidRPr="00854DA3">
        <w:rPr>
          <w:rFonts w:ascii="Arial" w:hAnsi="Arial" w:cs="Arial"/>
          <w:color w:val="1F497D" w:themeColor="text2"/>
          <w:sz w:val="16"/>
          <w:szCs w:val="16"/>
          <w:lang w:val="en-GB"/>
        </w:rPr>
        <w:t>phone</w:t>
      </w:r>
      <w:r w:rsidRPr="00854DA3">
        <w:rPr>
          <w:rFonts w:ascii="Arial" w:hAnsi="Arial" w:cs="Arial"/>
          <w:color w:val="1F497D" w:themeColor="text2"/>
          <w:sz w:val="16"/>
          <w:szCs w:val="16"/>
          <w:lang w:val="en-GB"/>
        </w:rPr>
        <w:t xml:space="preserve">                                                e</w:t>
      </w:r>
      <w:r w:rsidRPr="00854DA3">
        <w:rPr>
          <w:rFonts w:ascii="Arial" w:hAnsi="Arial" w:cs="Arial"/>
          <w:bCs/>
          <w:color w:val="1F497D" w:themeColor="text2"/>
          <w:sz w:val="16"/>
          <w:szCs w:val="16"/>
          <w:lang w:val="en-GB"/>
        </w:rPr>
        <w:t xml:space="preserve">-mail      </w:t>
      </w:r>
    </w:p>
    <w:p w:rsidR="00D376F1" w:rsidRPr="00854DA3" w:rsidRDefault="00D376F1" w:rsidP="00B03C29">
      <w:pPr>
        <w:autoSpaceDE w:val="0"/>
        <w:autoSpaceDN w:val="0"/>
        <w:adjustRightInd w:val="0"/>
        <w:rPr>
          <w:rFonts w:ascii="Arial" w:hAnsi="Arial" w:cs="Arial"/>
          <w:bCs/>
          <w:color w:val="1F497D" w:themeColor="text2"/>
          <w:sz w:val="16"/>
          <w:szCs w:val="16"/>
          <w:lang w:val="en-GB"/>
        </w:rPr>
      </w:pP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 xml:space="preserve">5) </w:t>
      </w:r>
      <w:r w:rsidR="00D376F1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Completed undergraduate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/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graduate university study at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:   ....................................................................................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in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…………………………………………………..,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ourse of study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…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…………………………………………….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</w:pP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graduation year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   ..........................................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,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grade point average </w:t>
      </w:r>
      <w:r w:rsidR="00ED214A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(GPA)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of the study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color w:val="1F497D" w:themeColor="text2"/>
          <w:sz w:val="18"/>
          <w:szCs w:val="18"/>
          <w:lang w:val="en-GB"/>
        </w:rPr>
        <w:t>6)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ompleted postgraduate study in the field of economics at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6a)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scientific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(ma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ster) study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 …………………………………………………………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……………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7D351E">
      <w:pPr>
        <w:tabs>
          <w:tab w:val="left" w:pos="851"/>
        </w:tabs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  <w:t xml:space="preserve">     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year of study completion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 …………………………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  <w:t xml:space="preserve">       </w:t>
      </w: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6b) speci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alist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(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Bologna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) stud</w:t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y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............................................................................................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</w:t>
      </w:r>
      <w:r w:rsidR="00B03C2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7D351E">
      <w:pPr>
        <w:tabs>
          <w:tab w:val="left" w:pos="1134"/>
        </w:tabs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       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ab/>
      </w:r>
      <w:r w:rsidR="00D376F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year of study completion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 ………………………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color w:val="1F497D" w:themeColor="text2"/>
          <w:sz w:val="18"/>
          <w:szCs w:val="18"/>
          <w:lang w:val="en-GB"/>
        </w:rPr>
        <w:t>7)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4737FC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ommand of the following foreign languages</w:t>
      </w:r>
      <w:r w:rsidR="00ED214A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:</w:t>
      </w:r>
      <w:r w:rsidR="00BC0DF7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……………………………………………………………</w:t>
      </w:r>
      <w:r w:rsidR="00F73591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…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 xml:space="preserve">8) </w:t>
      </w:r>
      <w:r w:rsidR="004737FC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Employed at the company</w:t>
      </w:r>
      <w:r w:rsidR="007D351E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 xml:space="preserve">: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..................................................</w:t>
      </w:r>
      <w:r w:rsidR="00A12DC9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18"/>
          <w:szCs w:val="18"/>
          <w:lang w:val="en-GB"/>
        </w:rPr>
        <w:t xml:space="preserve">    </w:t>
      </w:r>
      <w:r w:rsidR="004737FC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>performing the following tasks:</w:t>
      </w:r>
      <w:r w:rsidR="007D351E" w:rsidRPr="00854DA3">
        <w:rPr>
          <w:rFonts w:ascii="Arial" w:hAnsi="Arial" w:cs="Arial"/>
          <w:bCs/>
          <w:color w:val="1F497D" w:themeColor="text2"/>
          <w:sz w:val="18"/>
          <w:szCs w:val="18"/>
          <w:lang w:val="en-GB"/>
        </w:rPr>
        <w:t xml:space="preserve">  …….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......................................................................................................................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iCs/>
          <w:color w:val="1F497D" w:themeColor="text2"/>
          <w:sz w:val="18"/>
          <w:szCs w:val="18"/>
          <w:lang w:val="en-GB"/>
        </w:rPr>
        <w:t>9)</w:t>
      </w:r>
      <w:r w:rsidRPr="00854DA3">
        <w:rPr>
          <w:rFonts w:ascii="Arial" w:hAnsi="Arial" w:cs="Arial"/>
          <w:bCs/>
          <w:i/>
          <w:iCs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St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udent status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(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circle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):            </w:t>
      </w:r>
      <w:r w:rsidR="00F73591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        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        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A/ 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full time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ab/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ab/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ab/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ab/>
        <w:t xml:space="preserve">   </w:t>
      </w:r>
      <w:r w:rsidR="00F73591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        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B/ </w:t>
      </w:r>
      <w:r w:rsidR="004737FC"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>part time</w:t>
      </w:r>
      <w:r w:rsidRPr="00854DA3">
        <w:rPr>
          <w:rFonts w:ascii="Arial" w:hAnsi="Arial" w:cs="Arial"/>
          <w:bCs/>
          <w:iCs/>
          <w:color w:val="1F497D" w:themeColor="text2"/>
          <w:sz w:val="18"/>
          <w:szCs w:val="18"/>
          <w:lang w:val="en-GB"/>
        </w:rPr>
        <w:t xml:space="preserve"> </w:t>
      </w:r>
    </w:p>
    <w:p w:rsidR="00B03C29" w:rsidRPr="00854DA3" w:rsidRDefault="00F73591" w:rsidP="00B03C29">
      <w:pPr>
        <w:autoSpaceDE w:val="0"/>
        <w:autoSpaceDN w:val="0"/>
        <w:adjustRightInd w:val="0"/>
        <w:rPr>
          <w:rFonts w:ascii="Arial" w:hAnsi="Arial" w:cs="Arial"/>
          <w:b/>
          <w:bCs/>
          <w:iCs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iCs/>
          <w:color w:val="1F497D" w:themeColor="text2"/>
          <w:sz w:val="18"/>
          <w:szCs w:val="18"/>
          <w:lang w:val="en-GB"/>
        </w:rPr>
        <w:t xml:space="preserve">  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i/>
          <w:iCs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b/>
          <w:bCs/>
          <w:iCs/>
          <w:color w:val="1F497D" w:themeColor="text2"/>
          <w:sz w:val="18"/>
          <w:szCs w:val="18"/>
          <w:lang w:val="en-GB"/>
        </w:rPr>
        <w:t>10)</w:t>
      </w:r>
      <w:r w:rsidRPr="00854DA3">
        <w:rPr>
          <w:rFonts w:ascii="Arial" w:hAnsi="Arial" w:cs="Arial"/>
          <w:b/>
          <w:bCs/>
          <w:i/>
          <w:iCs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T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uition fees are paid by 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(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circle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):    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         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A/ 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company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 (</w:t>
      </w:r>
      <w:r w:rsidR="004737FC"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>enclose company's confirmation</w:t>
      </w:r>
      <w:r w:rsidRPr="00854DA3">
        <w:rPr>
          <w:rFonts w:ascii="Arial" w:hAnsi="Arial" w:cs="Arial"/>
          <w:iCs/>
          <w:color w:val="1F497D" w:themeColor="text2"/>
          <w:sz w:val="18"/>
          <w:szCs w:val="18"/>
          <w:lang w:val="en-GB"/>
        </w:rPr>
        <w:t xml:space="preserve"> )</w:t>
      </w:r>
    </w:p>
    <w:p w:rsidR="00B03C29" w:rsidRPr="00854DA3" w:rsidRDefault="00B03C29" w:rsidP="00B03C29">
      <w:pPr>
        <w:autoSpaceDE w:val="0"/>
        <w:autoSpaceDN w:val="0"/>
        <w:adjustRightInd w:val="0"/>
        <w:ind w:left="2832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            B/ student</w:t>
      </w:r>
    </w:p>
    <w:p w:rsidR="00B03C29" w:rsidRPr="00854DA3" w:rsidRDefault="00B03C29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6"/>
          <w:szCs w:val="16"/>
          <w:lang w:val="en-GB"/>
        </w:rPr>
      </w:pPr>
    </w:p>
    <w:p w:rsidR="007D351E" w:rsidRPr="00854DA3" w:rsidRDefault="007D351E" w:rsidP="00B03C29">
      <w:pPr>
        <w:autoSpaceDE w:val="0"/>
        <w:autoSpaceDN w:val="0"/>
        <w:adjustRightInd w:val="0"/>
        <w:rPr>
          <w:rFonts w:ascii="Arial" w:hAnsi="Arial" w:cs="Arial"/>
          <w:color w:val="1F497D" w:themeColor="text2"/>
          <w:sz w:val="16"/>
          <w:szCs w:val="16"/>
          <w:lang w:val="en-GB"/>
        </w:rPr>
      </w:pPr>
    </w:p>
    <w:p w:rsidR="00B03C29" w:rsidRPr="00854DA3" w:rsidRDefault="004737FC" w:rsidP="007D351E">
      <w:pPr>
        <w:autoSpaceDE w:val="0"/>
        <w:autoSpaceDN w:val="0"/>
        <w:adjustRightInd w:val="0"/>
        <w:spacing w:after="240"/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</w:pPr>
      <w:r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 xml:space="preserve">Following documents </w:t>
      </w:r>
      <w:r w:rsidR="00C10021"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 xml:space="preserve">proving </w:t>
      </w:r>
      <w:r w:rsidR="007D351E"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>fulfilment</w:t>
      </w:r>
      <w:r w:rsidR="00C10021"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 xml:space="preserve"> of conditions are enclosed to the application</w:t>
      </w:r>
      <w:r w:rsidR="00B03C29" w:rsidRPr="00854DA3"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  <w:t>: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diploma – certified copy (if the applicant has completed a postgraduate sci</w:t>
      </w:r>
      <w:r w:rsidR="00ED214A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entific / or a specialist study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, please enclose the certified diploma for each level of education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transcript and GPA / Diploma Supplement 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–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original</w:t>
      </w:r>
      <w:r w:rsidR="007D351E"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 </w:t>
      </w: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or certified copy (for each level of education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a recommendation of one university teacher if the grade point average is 3.60 or higher or a recommendation of two university teachers if the grade point average is lower than 3.60 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itizenship certificate – original document or certified copy (or passport for foreign citizens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birth certificate  –  original document or certified copy (not older than 6 months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CV</w:t>
      </w:r>
    </w:p>
    <w:p w:rsidR="00E21D3B" w:rsidRDefault="00E21D3B" w:rsidP="007D351E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>
        <w:rPr>
          <w:rFonts w:ascii="Arial" w:hAnsi="Arial" w:cs="Arial"/>
          <w:color w:val="1F497D" w:themeColor="text2"/>
          <w:sz w:val="18"/>
          <w:szCs w:val="18"/>
          <w:lang w:val="en-GB"/>
        </w:rPr>
        <w:t>Admission research proposal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documentation on scientific, professional or other references (for additional criteria)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>decision on payment if the tuition fee is paid by a legal entity</w:t>
      </w:r>
    </w:p>
    <w:p w:rsidR="007D5957" w:rsidRPr="00854DA3" w:rsidRDefault="007D5957" w:rsidP="007D351E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color w:val="1F497D" w:themeColor="text2"/>
          <w:sz w:val="18"/>
          <w:szCs w:val="18"/>
          <w:lang w:val="en-GB"/>
        </w:rPr>
      </w:pPr>
      <w:r w:rsidRPr="00854DA3">
        <w:rPr>
          <w:rFonts w:ascii="Arial" w:hAnsi="Arial" w:cs="Arial"/>
          <w:color w:val="1F497D" w:themeColor="text2"/>
          <w:sz w:val="18"/>
          <w:szCs w:val="18"/>
          <w:lang w:val="en-GB"/>
        </w:rPr>
        <w:t xml:space="preserve">decision on the diploma recognition (if the study was completed abroad) </w:t>
      </w:r>
    </w:p>
    <w:p w:rsidR="007D5957" w:rsidRPr="00854DA3" w:rsidRDefault="007D5957" w:rsidP="007D351E">
      <w:pPr>
        <w:autoSpaceDE w:val="0"/>
        <w:autoSpaceDN w:val="0"/>
        <w:adjustRightInd w:val="0"/>
        <w:ind w:left="426" w:hanging="426"/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</w:pPr>
    </w:p>
    <w:p w:rsidR="00A12DC9" w:rsidRPr="00854DA3" w:rsidRDefault="00A12DC9" w:rsidP="00B03C29">
      <w:pPr>
        <w:autoSpaceDE w:val="0"/>
        <w:autoSpaceDN w:val="0"/>
        <w:adjustRightInd w:val="0"/>
        <w:rPr>
          <w:rFonts w:ascii="Arial" w:hAnsi="Arial" w:cs="Arial"/>
          <w:b/>
          <w:bCs/>
          <w:color w:val="1F497D" w:themeColor="text2"/>
          <w:sz w:val="18"/>
          <w:szCs w:val="18"/>
          <w:u w:val="single"/>
          <w:lang w:val="en-GB"/>
        </w:rPr>
      </w:pPr>
    </w:p>
    <w:p w:rsidR="00F73591" w:rsidRPr="00854DA3" w:rsidRDefault="00F73591" w:rsidP="00B03C29">
      <w:pPr>
        <w:rPr>
          <w:rFonts w:ascii="Arial" w:hAnsi="Arial" w:cs="Arial"/>
          <w:color w:val="1F497D" w:themeColor="text2"/>
          <w:sz w:val="18"/>
          <w:szCs w:val="18"/>
          <w:lang w:val="en-GB"/>
        </w:rPr>
      </w:pPr>
    </w:p>
    <w:p w:rsidR="00091079" w:rsidRPr="00854DA3" w:rsidRDefault="00B03C29" w:rsidP="004D2EF6">
      <w:pPr>
        <w:rPr>
          <w:rFonts w:ascii="Arial Narrow" w:hAnsi="Arial Narrow"/>
          <w:color w:val="1F497D" w:themeColor="text2"/>
          <w:sz w:val="22"/>
          <w:szCs w:val="22"/>
          <w:lang w:val="en-GB"/>
        </w:rPr>
      </w:pPr>
      <w:r w:rsidRPr="00854DA3">
        <w:rPr>
          <w:rFonts w:ascii="Arial Narrow" w:hAnsi="Arial Narrow"/>
          <w:color w:val="1F497D" w:themeColor="text2"/>
          <w:sz w:val="22"/>
          <w:szCs w:val="22"/>
          <w:lang w:val="en-GB"/>
        </w:rPr>
        <w:t xml:space="preserve">Opatija, …………………………………                                  </w:t>
      </w:r>
      <w:r w:rsidR="007D5957" w:rsidRPr="00854DA3">
        <w:rPr>
          <w:rFonts w:ascii="Arial Narrow" w:hAnsi="Arial Narrow"/>
          <w:color w:val="1F497D" w:themeColor="text2"/>
          <w:sz w:val="22"/>
          <w:szCs w:val="22"/>
          <w:lang w:val="en-GB"/>
        </w:rPr>
        <w:t>Signature</w:t>
      </w:r>
      <w:r w:rsidRPr="00854DA3">
        <w:rPr>
          <w:rFonts w:ascii="Arial Narrow" w:hAnsi="Arial Narrow"/>
          <w:color w:val="1F497D" w:themeColor="text2"/>
          <w:sz w:val="22"/>
          <w:szCs w:val="22"/>
          <w:lang w:val="en-GB"/>
        </w:rPr>
        <w:t xml:space="preserve">:………………………………….                                                                                                                                          </w:t>
      </w:r>
    </w:p>
    <w:sectPr w:rsidR="00091079" w:rsidRPr="00854DA3" w:rsidSect="00E21D3B">
      <w:pgSz w:w="11906" w:h="16838"/>
      <w:pgMar w:top="851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181F" w:rsidRDefault="0052181F" w:rsidP="00C714C2">
      <w:r>
        <w:separator/>
      </w:r>
    </w:p>
  </w:endnote>
  <w:endnote w:type="continuationSeparator" w:id="0">
    <w:p w:rsidR="0052181F" w:rsidRDefault="0052181F" w:rsidP="00C71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181F" w:rsidRDefault="0052181F" w:rsidP="00C714C2">
      <w:r>
        <w:separator/>
      </w:r>
    </w:p>
  </w:footnote>
  <w:footnote w:type="continuationSeparator" w:id="0">
    <w:p w:rsidR="0052181F" w:rsidRDefault="0052181F" w:rsidP="00C71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B96438"/>
    <w:multiLevelType w:val="hybridMultilevel"/>
    <w:tmpl w:val="ECA622DA"/>
    <w:lvl w:ilvl="0" w:tplc="041A0011">
      <w:start w:val="1"/>
      <w:numFmt w:val="decimal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ytLQwMzO2NDc0tDRU0lEKTi0uzszPAykwqgUAWk/XCSwAAAA="/>
  </w:docVars>
  <w:rsids>
    <w:rsidRoot w:val="009304E6"/>
    <w:rsid w:val="00091079"/>
    <w:rsid w:val="000B222D"/>
    <w:rsid w:val="00126E69"/>
    <w:rsid w:val="0013767E"/>
    <w:rsid w:val="00144DE4"/>
    <w:rsid w:val="001701F4"/>
    <w:rsid w:val="00171FEA"/>
    <w:rsid w:val="00183108"/>
    <w:rsid w:val="001D7A9C"/>
    <w:rsid w:val="00201793"/>
    <w:rsid w:val="00234CA1"/>
    <w:rsid w:val="00255B6B"/>
    <w:rsid w:val="002829F6"/>
    <w:rsid w:val="002A2C08"/>
    <w:rsid w:val="002D1A84"/>
    <w:rsid w:val="00344028"/>
    <w:rsid w:val="00396EF4"/>
    <w:rsid w:val="003D3486"/>
    <w:rsid w:val="00414FE9"/>
    <w:rsid w:val="004737FC"/>
    <w:rsid w:val="004D2EF6"/>
    <w:rsid w:val="00510755"/>
    <w:rsid w:val="0052181F"/>
    <w:rsid w:val="00540926"/>
    <w:rsid w:val="005545EE"/>
    <w:rsid w:val="00561B1D"/>
    <w:rsid w:val="00561F14"/>
    <w:rsid w:val="005F2D51"/>
    <w:rsid w:val="00643FF3"/>
    <w:rsid w:val="006C319E"/>
    <w:rsid w:val="006D716B"/>
    <w:rsid w:val="006F0364"/>
    <w:rsid w:val="00732482"/>
    <w:rsid w:val="007343BA"/>
    <w:rsid w:val="00760E30"/>
    <w:rsid w:val="00771FBA"/>
    <w:rsid w:val="0077360F"/>
    <w:rsid w:val="007D351E"/>
    <w:rsid w:val="007D5957"/>
    <w:rsid w:val="007F6C46"/>
    <w:rsid w:val="00810B8B"/>
    <w:rsid w:val="00830A08"/>
    <w:rsid w:val="00854DA3"/>
    <w:rsid w:val="008E4D72"/>
    <w:rsid w:val="009063FC"/>
    <w:rsid w:val="009304E6"/>
    <w:rsid w:val="009B7BB4"/>
    <w:rsid w:val="009E039C"/>
    <w:rsid w:val="009E7720"/>
    <w:rsid w:val="00A10EED"/>
    <w:rsid w:val="00A12DC9"/>
    <w:rsid w:val="00A86C35"/>
    <w:rsid w:val="00AC1068"/>
    <w:rsid w:val="00AF558A"/>
    <w:rsid w:val="00B03C29"/>
    <w:rsid w:val="00B43429"/>
    <w:rsid w:val="00B51C65"/>
    <w:rsid w:val="00BC0DF7"/>
    <w:rsid w:val="00BF19E4"/>
    <w:rsid w:val="00C10021"/>
    <w:rsid w:val="00C714C2"/>
    <w:rsid w:val="00CE02F1"/>
    <w:rsid w:val="00D20E04"/>
    <w:rsid w:val="00D36395"/>
    <w:rsid w:val="00D376F1"/>
    <w:rsid w:val="00D71ECD"/>
    <w:rsid w:val="00D83285"/>
    <w:rsid w:val="00DC7583"/>
    <w:rsid w:val="00DE128F"/>
    <w:rsid w:val="00E21D3B"/>
    <w:rsid w:val="00E63C96"/>
    <w:rsid w:val="00E75DF2"/>
    <w:rsid w:val="00ED214A"/>
    <w:rsid w:val="00F170C7"/>
    <w:rsid w:val="00F7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13D21"/>
  <w15:docId w15:val="{3F59A76B-B1B5-4D73-B433-9BF1E1862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714C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714C2"/>
  </w:style>
  <w:style w:type="paragraph" w:styleId="Footer">
    <w:name w:val="footer"/>
    <w:basedOn w:val="Normal"/>
    <w:link w:val="FooterChar"/>
    <w:uiPriority w:val="99"/>
    <w:semiHidden/>
    <w:unhideWhenUsed/>
    <w:rsid w:val="00C714C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14C2"/>
  </w:style>
  <w:style w:type="table" w:styleId="TableGrid">
    <w:name w:val="Table Grid"/>
    <w:basedOn w:val="TableNormal"/>
    <w:rsid w:val="00B03C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35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A709E8-D04F-436B-8960-41372C473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TU</Company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</dc:creator>
  <cp:lastModifiedBy>Daniel Dragičević</cp:lastModifiedBy>
  <cp:revision>11</cp:revision>
  <cp:lastPrinted>2017-02-07T10:54:00Z</cp:lastPrinted>
  <dcterms:created xsi:type="dcterms:W3CDTF">2017-03-01T16:48:00Z</dcterms:created>
  <dcterms:modified xsi:type="dcterms:W3CDTF">2019-07-24T10:16:00Z</dcterms:modified>
</cp:coreProperties>
</file>